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B6385F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70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4F7F80">
        <w:t>Jurajovi Markovičovi, bývalému čle</w:t>
      </w:r>
      <w:r w:rsidR="00B97272">
        <w:t xml:space="preserve">novi dozornej rady, POZAGAS, </w:t>
      </w:r>
      <w:proofErr w:type="spellStart"/>
      <w:r w:rsidR="00B97272">
        <w:t>a.</w:t>
      </w:r>
      <w:r w:rsidR="004F7F80">
        <w:t>s</w:t>
      </w:r>
      <w:proofErr w:type="spellEnd"/>
      <w:r w:rsidR="004F7F80">
        <w:t xml:space="preserve">. </w:t>
      </w:r>
      <w:r w:rsidR="00DB0600">
        <w:t>(</w:t>
      </w:r>
      <w:r w:rsidR="004F7F80">
        <w:t>odvolaný z verejnej funkcie 14.3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4F7F80" w:rsidRDefault="004F7F80" w:rsidP="00DB0600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055BA9">
        <w:t>Jurajovi Markovičovi, bývalému čle</w:t>
      </w:r>
      <w:r w:rsidR="00846F18">
        <w:t>novi dozornej rady, POZAGAS, a.</w:t>
      </w:r>
      <w:bookmarkStart w:id="0" w:name="_GoBack"/>
      <w:bookmarkEnd w:id="0"/>
      <w:r w:rsidR="00055BA9">
        <w:t>s.</w:t>
      </w:r>
      <w:r w:rsidR="00055BA9" w:rsidRPr="00110B7E">
        <w:t xml:space="preserve"> </w:t>
      </w:r>
      <w:r w:rsidR="00055BA9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8243AC">
        <w:t>55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55BA9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4F7F80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243AC"/>
    <w:rsid w:val="00846F18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385F"/>
    <w:rsid w:val="00B66003"/>
    <w:rsid w:val="00B67061"/>
    <w:rsid w:val="00B70418"/>
    <w:rsid w:val="00B7430D"/>
    <w:rsid w:val="00B94CA7"/>
    <w:rsid w:val="00B95450"/>
    <w:rsid w:val="00B95F7B"/>
    <w:rsid w:val="00B97093"/>
    <w:rsid w:val="00B97272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FEC633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1ACD0B-2E24-453B-AFED-25510984B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3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0</cp:revision>
  <cp:lastPrinted>2021-12-02T13:20:00Z</cp:lastPrinted>
  <dcterms:created xsi:type="dcterms:W3CDTF">2021-09-24T06:29:00Z</dcterms:created>
  <dcterms:modified xsi:type="dcterms:W3CDTF">2025-06-18T15:08:00Z</dcterms:modified>
</cp:coreProperties>
</file>